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53AF6" w14:textId="39A6B9B8" w:rsidR="008D7A0C" w:rsidRDefault="00F908BC">
      <w:pPr>
        <w:rPr>
          <w:lang w:val="en-US"/>
        </w:rPr>
      </w:pPr>
      <w:r>
        <w:rPr>
          <w:lang w:val="en-US"/>
        </w:rPr>
        <w:t>#Reflective diary week</w:t>
      </w:r>
      <w:r w:rsidR="00C16433">
        <w:rPr>
          <w:lang w:val="en-US"/>
        </w:rPr>
        <w:t xml:space="preserve"> </w:t>
      </w:r>
      <w:r w:rsidR="00F7311D">
        <w:rPr>
          <w:lang w:val="en-US"/>
        </w:rPr>
        <w:t>5</w:t>
      </w:r>
      <w:r>
        <w:rPr>
          <w:lang w:val="en-US"/>
        </w:rPr>
        <w:t xml:space="preserve"> (31169732 Dushyant Singh </w:t>
      </w:r>
      <w:proofErr w:type="gramStart"/>
      <w:r>
        <w:rPr>
          <w:lang w:val="en-US"/>
        </w:rPr>
        <w:t>Raghav )</w:t>
      </w:r>
      <w:proofErr w:type="gramEnd"/>
    </w:p>
    <w:p w14:paraId="71E10777" w14:textId="5AC443F1" w:rsidR="00F908BC" w:rsidRDefault="00F908BC">
      <w:pPr>
        <w:rPr>
          <w:lang w:val="en-US"/>
        </w:rPr>
      </w:pPr>
      <w:r>
        <w:rPr>
          <w:lang w:val="en-US"/>
        </w:rPr>
        <w:t>Group no: TP30</w:t>
      </w:r>
    </w:p>
    <w:p w14:paraId="68E57E10" w14:textId="2C55A2AC" w:rsidR="00825BFF" w:rsidRDefault="00825BFF"/>
    <w:p w14:paraId="7E54DB34" w14:textId="5D552A22" w:rsidR="005B60CD" w:rsidRDefault="00D23975">
      <w:r w:rsidRPr="00754C02">
        <w:rPr>
          <w:b/>
          <w:bCs/>
        </w:rPr>
        <w:t>1)</w:t>
      </w:r>
      <w:r w:rsidR="007313F9" w:rsidRPr="00754C02">
        <w:rPr>
          <w:b/>
          <w:bCs/>
        </w:rPr>
        <w:t>Identify and describe significant events/incidents/learning</w:t>
      </w:r>
      <w:r w:rsidR="00754C02" w:rsidRPr="00754C02">
        <w:rPr>
          <w:b/>
          <w:bCs/>
        </w:rPr>
        <w:t>:</w:t>
      </w:r>
      <w:r w:rsidR="005B60CD">
        <w:t xml:space="preserve"> </w:t>
      </w:r>
      <w:r w:rsidR="007B738E">
        <w:t>This week we had two tasks. In</w:t>
      </w:r>
      <w:r w:rsidR="00B32C6F">
        <w:t>-</w:t>
      </w:r>
      <w:r w:rsidR="007B738E">
        <w:t xml:space="preserve">studio 1 we created </w:t>
      </w:r>
      <w:r w:rsidR="00B32C6F">
        <w:t>the</w:t>
      </w:r>
      <w:r w:rsidR="007B738E">
        <w:t xml:space="preserve"> prototype of our website and in</w:t>
      </w:r>
      <w:r w:rsidR="00B32C6F">
        <w:t xml:space="preserve"> </w:t>
      </w:r>
      <w:r w:rsidR="007B738E">
        <w:t xml:space="preserve">studio 2 it was </w:t>
      </w:r>
      <w:r w:rsidR="00B32C6F">
        <w:t xml:space="preserve">an </w:t>
      </w:r>
      <w:r w:rsidR="007B738E">
        <w:t xml:space="preserve">iteration </w:t>
      </w:r>
      <w:proofErr w:type="gramStart"/>
      <w:r w:rsidR="007B738E">
        <w:t>build(</w:t>
      </w:r>
      <w:proofErr w:type="gramEnd"/>
      <w:r w:rsidR="007B738E">
        <w:t>Actual product ). In</w:t>
      </w:r>
      <w:r w:rsidR="00B32C6F">
        <w:t xml:space="preserve"> </w:t>
      </w:r>
      <w:r w:rsidR="007B738E">
        <w:t xml:space="preserve">studio 1 our prototype and </w:t>
      </w:r>
      <w:proofErr w:type="spellStart"/>
      <w:r w:rsidR="00B32C6F">
        <w:t>M</w:t>
      </w:r>
      <w:r w:rsidR="007B738E">
        <w:t>ahara</w:t>
      </w:r>
      <w:proofErr w:type="spellEnd"/>
      <w:r w:rsidR="007B738E">
        <w:t xml:space="preserve"> page w</w:t>
      </w:r>
      <w:r w:rsidR="00B32C6F">
        <w:t>ere</w:t>
      </w:r>
      <w:r w:rsidR="007B738E">
        <w:t xml:space="preserve"> review</w:t>
      </w:r>
      <w:r w:rsidR="00B32C6F">
        <w:t>e</w:t>
      </w:r>
      <w:r w:rsidR="007B738E">
        <w:t>d by another team which was TP31 and in</w:t>
      </w:r>
      <w:r w:rsidR="00B32C6F">
        <w:t xml:space="preserve"> </w:t>
      </w:r>
      <w:r w:rsidR="007B738E">
        <w:t>studio 2 we presented our actual website and it was tested by another team.</w:t>
      </w:r>
      <w:r w:rsidR="00B32C6F">
        <w:t xml:space="preserve"> </w:t>
      </w:r>
      <w:r w:rsidR="007B738E">
        <w:t>Moreover</w:t>
      </w:r>
      <w:r w:rsidR="00B32C6F">
        <w:t>,</w:t>
      </w:r>
      <w:r w:rsidR="007B738E">
        <w:t xml:space="preserve"> this week was dedicated to </w:t>
      </w:r>
      <w:r w:rsidR="00B32C6F">
        <w:t>the</w:t>
      </w:r>
      <w:r w:rsidR="007B738E">
        <w:t xml:space="preserve"> first iteration of our website.</w:t>
      </w:r>
    </w:p>
    <w:p w14:paraId="10B55562" w14:textId="2F5B94DC" w:rsidR="007313F9" w:rsidRDefault="00D23975">
      <w:r w:rsidRPr="00754C02">
        <w:rPr>
          <w:b/>
          <w:bCs/>
        </w:rPr>
        <w:t>2)</w:t>
      </w:r>
      <w:r w:rsidR="007313F9" w:rsidRPr="00754C02">
        <w:rPr>
          <w:b/>
          <w:bCs/>
        </w:rPr>
        <w:t>Evaluation</w:t>
      </w:r>
      <w:r w:rsidR="00966A9B">
        <w:rPr>
          <w:b/>
          <w:bCs/>
        </w:rPr>
        <w:t>:</w:t>
      </w:r>
      <w:r w:rsidR="00EE467E">
        <w:rPr>
          <w:b/>
          <w:bCs/>
        </w:rPr>
        <w:t xml:space="preserve"> </w:t>
      </w:r>
    </w:p>
    <w:p w14:paraId="158161F0" w14:textId="5C3AAC18" w:rsidR="00A16DE5" w:rsidRPr="00754C02" w:rsidRDefault="007B738E">
      <w:pPr>
        <w:rPr>
          <w:b/>
          <w:bCs/>
        </w:rPr>
      </w:pPr>
      <w:r>
        <w:t xml:space="preserve">Our website </w:t>
      </w:r>
      <w:proofErr w:type="spellStart"/>
      <w:r>
        <w:t>geenspacesvic</w:t>
      </w:r>
      <w:proofErr w:type="spellEnd"/>
      <w:r>
        <w:t xml:space="preserve"> was built using </w:t>
      </w:r>
      <w:r w:rsidR="00B32C6F">
        <w:t>the WordP</w:t>
      </w:r>
      <w:r>
        <w:t xml:space="preserve">ress app on </w:t>
      </w:r>
      <w:r w:rsidR="00B32C6F">
        <w:t xml:space="preserve">the </w:t>
      </w:r>
      <w:r>
        <w:t>Azure portal. Moreover, we used plugins for creating our website and we had good fu</w:t>
      </w:r>
      <w:r w:rsidR="00B32C6F">
        <w:t>n</w:t>
      </w:r>
      <w:r>
        <w:t xml:space="preserve">ctionality such as displaying data from </w:t>
      </w:r>
      <w:r w:rsidR="00B32C6F">
        <w:t xml:space="preserve">the </w:t>
      </w:r>
      <w:r>
        <w:t xml:space="preserve">table using </w:t>
      </w:r>
      <w:r w:rsidR="00B32C6F">
        <w:t xml:space="preserve">the </w:t>
      </w:r>
      <w:proofErr w:type="spellStart"/>
      <w:r>
        <w:t>TablePress</w:t>
      </w:r>
      <w:proofErr w:type="spellEnd"/>
      <w:r>
        <w:t xml:space="preserve"> plugin. We also include data visuali</w:t>
      </w:r>
      <w:r w:rsidR="00B32C6F">
        <w:t>z</w:t>
      </w:r>
      <w:r>
        <w:t>ation plots usin</w:t>
      </w:r>
      <w:r w:rsidR="00805B12">
        <w:t xml:space="preserve">g Tableau. We created a repo </w:t>
      </w:r>
      <w:r w:rsidR="00B32C6F">
        <w:t>o</w:t>
      </w:r>
      <w:r w:rsidR="00805B12">
        <w:t xml:space="preserve">n </w:t>
      </w:r>
      <w:r w:rsidR="00B32C6F">
        <w:t>GitH</w:t>
      </w:r>
      <w:r w:rsidR="00805B12">
        <w:t xml:space="preserve">ub where all our website files are shared. It is </w:t>
      </w:r>
      <w:r w:rsidR="00B32C6F">
        <w:t xml:space="preserve">a </w:t>
      </w:r>
      <w:r w:rsidR="00805B12">
        <w:t>public repository. In addition to that</w:t>
      </w:r>
      <w:r w:rsidR="00B32C6F">
        <w:t>,</w:t>
      </w:r>
      <w:r w:rsidR="00805B12">
        <w:t xml:space="preserve"> we learn</w:t>
      </w:r>
      <w:r w:rsidR="00B32C6F">
        <w:t>ed</w:t>
      </w:r>
      <w:r w:rsidR="00805B12">
        <w:t xml:space="preserve"> about the </w:t>
      </w:r>
      <w:r w:rsidR="00B32C6F">
        <w:t>WordP</w:t>
      </w:r>
      <w:r w:rsidR="00805B12">
        <w:t xml:space="preserve">ress tables data as well as other plugins in </w:t>
      </w:r>
      <w:r w:rsidR="00B32C6F">
        <w:t>WordP</w:t>
      </w:r>
      <w:r w:rsidR="00805B12">
        <w:t xml:space="preserve">ress and also had a dataset </w:t>
      </w:r>
      <w:r w:rsidR="00B32C6F">
        <w:t>that</w:t>
      </w:r>
      <w:r w:rsidR="00805B12">
        <w:t xml:space="preserve"> included information about vegetables.</w:t>
      </w:r>
    </w:p>
    <w:p w14:paraId="490192EC" w14:textId="77777777" w:rsidR="007313F9" w:rsidRDefault="007313F9"/>
    <w:p w14:paraId="719E395A" w14:textId="50BFEF55" w:rsidR="007313F9" w:rsidRDefault="007313F9">
      <w:r>
        <w:t xml:space="preserve"> </w:t>
      </w:r>
      <w:r w:rsidR="00D23975" w:rsidRPr="00754C02">
        <w:rPr>
          <w:b/>
          <w:bCs/>
        </w:rPr>
        <w:t>3)</w:t>
      </w:r>
      <w:r w:rsidRPr="00754C02">
        <w:rPr>
          <w:b/>
          <w:bCs/>
        </w:rPr>
        <w:t>Analysis</w:t>
      </w:r>
      <w:r w:rsidR="00E36C10">
        <w:rPr>
          <w:b/>
          <w:bCs/>
        </w:rPr>
        <w:t xml:space="preserve">: </w:t>
      </w:r>
    </w:p>
    <w:p w14:paraId="156B91E4" w14:textId="085EA570" w:rsidR="00E75921" w:rsidRDefault="008D42D7">
      <w:r>
        <w:t xml:space="preserve">Our external database in </w:t>
      </w:r>
      <w:r w:rsidR="00B32C6F">
        <w:t>the A</w:t>
      </w:r>
      <w:r>
        <w:t xml:space="preserve">zure portal was not connected to our </w:t>
      </w:r>
      <w:r w:rsidR="00B32C6F">
        <w:t>WordP</w:t>
      </w:r>
      <w:r>
        <w:t xml:space="preserve">ress website and also our </w:t>
      </w:r>
      <w:r w:rsidR="00B32C6F">
        <w:t>GitH</w:t>
      </w:r>
      <w:r>
        <w:t xml:space="preserve">ub repo was not connected to the </w:t>
      </w:r>
      <w:r w:rsidR="00B32C6F">
        <w:t>WordP</w:t>
      </w:r>
      <w:r>
        <w:t xml:space="preserve">ress website. We were able to connect </w:t>
      </w:r>
      <w:r w:rsidR="00B32C6F">
        <w:t xml:space="preserve">the </w:t>
      </w:r>
      <w:r>
        <w:t>repo with the website how</w:t>
      </w:r>
      <w:r w:rsidR="00B32C6F">
        <w:t>ever</w:t>
      </w:r>
      <w:r>
        <w:t xml:space="preserve"> the database connection is still not working. I tried using </w:t>
      </w:r>
      <w:r w:rsidR="00B32C6F">
        <w:t xml:space="preserve">the </w:t>
      </w:r>
      <w:r>
        <w:t xml:space="preserve">Data Access plugin in </w:t>
      </w:r>
      <w:r w:rsidR="00B32C6F">
        <w:t>WordP</w:t>
      </w:r>
      <w:r>
        <w:t>ress however the remote database connection fails.</w:t>
      </w:r>
      <w:r w:rsidR="00B32C6F">
        <w:t xml:space="preserve"> In addition to that our website lacks navigation and </w:t>
      </w:r>
      <w:proofErr w:type="gramStart"/>
      <w:r w:rsidR="00B32C6F">
        <w:t>also</w:t>
      </w:r>
      <w:proofErr w:type="gramEnd"/>
      <w:r w:rsidR="00B32C6F">
        <w:t xml:space="preserve"> we have too much text on our webpages and fewer functionalities.</w:t>
      </w:r>
    </w:p>
    <w:p w14:paraId="31FD78B4" w14:textId="38DEB9B7" w:rsidR="00B32C6F" w:rsidRDefault="00B32C6F">
      <w:r>
        <w:t>Our data management plan did not have ER diagram and it is fixed now.</w:t>
      </w:r>
    </w:p>
    <w:p w14:paraId="027BDA76" w14:textId="3B97FC89" w:rsidR="00913578" w:rsidRDefault="00385EDB" w:rsidP="00F7311D">
      <w:r>
        <w:t>4</w:t>
      </w:r>
      <w:r w:rsidRPr="00385EDB">
        <w:rPr>
          <w:b/>
          <w:bCs/>
        </w:rPr>
        <w:t>)</w:t>
      </w:r>
      <w:r w:rsidR="007313F9" w:rsidRPr="00385EDB">
        <w:rPr>
          <w:b/>
          <w:bCs/>
        </w:rPr>
        <w:t xml:space="preserve"> Action Plan</w:t>
      </w:r>
      <w:r w:rsidR="00BE62D7" w:rsidRPr="00DC10A2">
        <w:t>:</w:t>
      </w:r>
      <w:r w:rsidR="003B7323" w:rsidRPr="00DC10A2">
        <w:t xml:space="preserve"> </w:t>
      </w:r>
    </w:p>
    <w:p w14:paraId="5AFEC0AB" w14:textId="718EA50C" w:rsidR="00C8715B" w:rsidRDefault="00B32C6F">
      <w:r>
        <w:t xml:space="preserve">We are working on a database connection with WordPress and will discuss and resolve it. Moreover, the repo connection with the WordPress website is resolved and </w:t>
      </w:r>
      <w:proofErr w:type="gramStart"/>
      <w:r>
        <w:t>also</w:t>
      </w:r>
      <w:proofErr w:type="gramEnd"/>
      <w:r>
        <w:t xml:space="preserve"> we are working on navigation in our website.</w:t>
      </w:r>
    </w:p>
    <w:p w14:paraId="649F83C3" w14:textId="0C8BBA3E" w:rsidR="001F68B0" w:rsidRPr="00F908BC" w:rsidRDefault="001F68B0">
      <w:pPr>
        <w:rPr>
          <w:lang w:val="en-US"/>
        </w:rPr>
      </w:pPr>
      <w:r>
        <w:t>.</w:t>
      </w:r>
    </w:p>
    <w:sectPr w:rsidR="001F68B0" w:rsidRPr="00F908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EAgsLC2NDIxNDMyUdpeDU4uLM/DyQAkPDWgD5/E7VLQAAAA=="/>
  </w:docVars>
  <w:rsids>
    <w:rsidRoot w:val="00F908BC"/>
    <w:rsid w:val="000715BA"/>
    <w:rsid w:val="00086879"/>
    <w:rsid w:val="000A307D"/>
    <w:rsid w:val="000B3CA8"/>
    <w:rsid w:val="000F7F19"/>
    <w:rsid w:val="001F68B0"/>
    <w:rsid w:val="00242AC9"/>
    <w:rsid w:val="00283440"/>
    <w:rsid w:val="002E50F7"/>
    <w:rsid w:val="00385EDB"/>
    <w:rsid w:val="003B7323"/>
    <w:rsid w:val="005073CA"/>
    <w:rsid w:val="0054580A"/>
    <w:rsid w:val="00557F40"/>
    <w:rsid w:val="005B60CD"/>
    <w:rsid w:val="005C5B32"/>
    <w:rsid w:val="007313F9"/>
    <w:rsid w:val="00754C02"/>
    <w:rsid w:val="007839EA"/>
    <w:rsid w:val="007B738E"/>
    <w:rsid w:val="007D7BC7"/>
    <w:rsid w:val="00805B12"/>
    <w:rsid w:val="00825BFF"/>
    <w:rsid w:val="008D42D7"/>
    <w:rsid w:val="008D7A0C"/>
    <w:rsid w:val="00913578"/>
    <w:rsid w:val="00925BD9"/>
    <w:rsid w:val="00966A9B"/>
    <w:rsid w:val="00A16DE5"/>
    <w:rsid w:val="00A7721A"/>
    <w:rsid w:val="00AE3E0F"/>
    <w:rsid w:val="00AF4CD9"/>
    <w:rsid w:val="00B32C6F"/>
    <w:rsid w:val="00B66BC3"/>
    <w:rsid w:val="00B81BD1"/>
    <w:rsid w:val="00B9262A"/>
    <w:rsid w:val="00BE62D7"/>
    <w:rsid w:val="00BF173C"/>
    <w:rsid w:val="00C16433"/>
    <w:rsid w:val="00C43E34"/>
    <w:rsid w:val="00C8715B"/>
    <w:rsid w:val="00D23975"/>
    <w:rsid w:val="00D860B8"/>
    <w:rsid w:val="00DA3C2A"/>
    <w:rsid w:val="00DC10A2"/>
    <w:rsid w:val="00E36C10"/>
    <w:rsid w:val="00E36C6C"/>
    <w:rsid w:val="00E57B45"/>
    <w:rsid w:val="00E7242D"/>
    <w:rsid w:val="00E75921"/>
    <w:rsid w:val="00EE467E"/>
    <w:rsid w:val="00F13C41"/>
    <w:rsid w:val="00F37183"/>
    <w:rsid w:val="00F7311D"/>
    <w:rsid w:val="00F908BC"/>
    <w:rsid w:val="00FC7BA0"/>
    <w:rsid w:val="00FD7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12368"/>
  <w15:chartTrackingRefBased/>
  <w15:docId w15:val="{F4118947-7977-454F-A039-31B72CCBD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hyant raghav</dc:creator>
  <cp:keywords/>
  <dc:description/>
  <cp:lastModifiedBy>Dushyant raghav</cp:lastModifiedBy>
  <cp:revision>4</cp:revision>
  <dcterms:created xsi:type="dcterms:W3CDTF">2022-04-10T12:23:00Z</dcterms:created>
  <dcterms:modified xsi:type="dcterms:W3CDTF">2022-04-10T12:38:00Z</dcterms:modified>
</cp:coreProperties>
</file>